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r w:rsidRPr="003D08EC">
        <w:rPr>
          <w:b/>
        </w:rPr>
        <w:t>Hibesiz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C323C9">
        <w:t>6</w:t>
      </w:r>
      <w:r w:rsidR="00DC6904">
        <w:t xml:space="preserve">                           </w:t>
      </w:r>
    </w:p>
    <w:p w:rsidR="009F446A" w:rsidRDefault="009F446A"/>
    <w:p w:rsidR="008C6E47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</w:p>
    <w:p w:rsidR="006533D6" w:rsidRPr="00AC62A2" w:rsidRDefault="008C6E47" w:rsidP="00AC62A2">
      <w:pPr>
        <w:jc w:val="center"/>
        <w:rPr>
          <w:b/>
        </w:rPr>
      </w:pPr>
      <w:r>
        <w:rPr>
          <w:b/>
        </w:rPr>
        <w:t>ULUSLARARASI DEĞİŞİM VE İŞ BİRLİĞİ</w:t>
      </w:r>
      <w:r w:rsidR="00AC62A2"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E023AA" w:rsidP="00E4068C">
      <w:pPr>
        <w:jc w:val="both"/>
      </w:pPr>
      <w:r>
        <w:t>202</w:t>
      </w:r>
      <w:r w:rsidR="00C323C9">
        <w:t>6</w:t>
      </w:r>
      <w:bookmarkStart w:id="0" w:name="_GoBack"/>
      <w:bookmarkEnd w:id="0"/>
      <w:r w:rsidR="00A1021A">
        <w:t xml:space="preserve"> Proje Yılı</w:t>
      </w:r>
      <w:r w:rsidR="00DC6904">
        <w:t xml:space="preserve"> Erasmus+ </w:t>
      </w:r>
      <w:r w:rsidR="00AB5B06">
        <w:t>Staj</w:t>
      </w:r>
      <w:r w:rsidR="00AC62A2">
        <w:t xml:space="preserve"> Hareketliliği </w:t>
      </w:r>
      <w:r w:rsidR="00A1021A">
        <w:t xml:space="preserve"> </w:t>
      </w:r>
      <w:r w:rsidR="00AC62A2">
        <w:t xml:space="preserve">başvuruları sonucunda </w:t>
      </w:r>
      <w:r w:rsidR="005B5532">
        <w:t xml:space="preserve">Yedek </w:t>
      </w:r>
      <w:r w:rsidR="00AC62A2">
        <w:t xml:space="preserve">Listede </w:t>
      </w:r>
      <w:r w:rsidR="005B5532">
        <w:t xml:space="preserve">…… sırada </w:t>
      </w:r>
      <w:r w:rsidR="00AC62A2">
        <w:t xml:space="preserve">yer almaktayım. </w:t>
      </w:r>
      <w:r w:rsidR="005B5532">
        <w:t xml:space="preserve"> Erasmus+ </w:t>
      </w:r>
      <w:r w:rsidR="00AB5B06">
        <w:t xml:space="preserve">Staj </w:t>
      </w:r>
      <w:r w:rsidR="005B5532">
        <w:t xml:space="preserve">Hareketliliğine hibesiz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33D85"/>
    <w:rsid w:val="002F33C6"/>
    <w:rsid w:val="003D08EC"/>
    <w:rsid w:val="004D6A17"/>
    <w:rsid w:val="00547112"/>
    <w:rsid w:val="005B5532"/>
    <w:rsid w:val="00625582"/>
    <w:rsid w:val="00651F7F"/>
    <w:rsid w:val="006533D6"/>
    <w:rsid w:val="00682003"/>
    <w:rsid w:val="00783235"/>
    <w:rsid w:val="007B3620"/>
    <w:rsid w:val="008B5C55"/>
    <w:rsid w:val="008C6E47"/>
    <w:rsid w:val="00902969"/>
    <w:rsid w:val="009F446A"/>
    <w:rsid w:val="00A1021A"/>
    <w:rsid w:val="00A202DD"/>
    <w:rsid w:val="00AB5B06"/>
    <w:rsid w:val="00AC62A2"/>
    <w:rsid w:val="00AC71FC"/>
    <w:rsid w:val="00C323C9"/>
    <w:rsid w:val="00D97FBD"/>
    <w:rsid w:val="00DC6904"/>
    <w:rsid w:val="00E023AA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2E5DEE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yergenc</cp:lastModifiedBy>
  <cp:revision>7</cp:revision>
  <cp:lastPrinted>2019-05-03T12:38:00Z</cp:lastPrinted>
  <dcterms:created xsi:type="dcterms:W3CDTF">2022-04-04T14:16:00Z</dcterms:created>
  <dcterms:modified xsi:type="dcterms:W3CDTF">2026-04-2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656ebfc9194ea6d4c4df136020469cea4149ee48ea304412699c9217561c3</vt:lpwstr>
  </property>
</Properties>
</file>